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D16A0E" w14:textId="77777777" w:rsidR="00B82A1B" w:rsidRPr="00B82A1B" w:rsidRDefault="00B82A1B" w:rsidP="00B82A1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lang w:val="sr-Latn-RS"/>
        </w:rPr>
      </w:pPr>
      <w:r w:rsidRPr="00B82A1B">
        <w:rPr>
          <w:noProof/>
          <w:lang w:val="sr-Latn-RS"/>
        </w:rPr>
        <w:drawing>
          <wp:anchor distT="0" distB="0" distL="114300" distR="114300" simplePos="0" relativeHeight="251659264" behindDoc="0" locked="0" layoutInCell="1" hidden="0" allowOverlap="1" wp14:anchorId="63227FD6" wp14:editId="3D8F1EEB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2DE6CB0" w14:textId="77777777" w:rsidR="00B82A1B" w:rsidRPr="00B82A1B" w:rsidRDefault="00B82A1B" w:rsidP="00B82A1B">
      <w:pPr>
        <w:rPr>
          <w:lang w:val="sr-Latn-RS"/>
        </w:rPr>
      </w:pPr>
    </w:p>
    <w:p w14:paraId="29FC47FF" w14:textId="77777777" w:rsidR="00B82A1B" w:rsidRPr="00B82A1B" w:rsidRDefault="00B82A1B" w:rsidP="00B82A1B">
      <w:pPr>
        <w:rPr>
          <w:lang w:val="sr-Latn-RS"/>
        </w:rPr>
      </w:pPr>
    </w:p>
    <w:p w14:paraId="4E62D3FC" w14:textId="77777777" w:rsidR="00B82A1B" w:rsidRPr="00B82A1B" w:rsidRDefault="00B82A1B" w:rsidP="00B82A1B">
      <w:pPr>
        <w:rPr>
          <w:lang w:val="sr-Latn-RS"/>
        </w:rPr>
      </w:pPr>
    </w:p>
    <w:p w14:paraId="406B4CEE" w14:textId="77777777" w:rsidR="00B82A1B" w:rsidRPr="00B82A1B" w:rsidRDefault="00B82A1B" w:rsidP="00B82A1B">
      <w:pPr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B82A1B">
        <w:rPr>
          <w:rFonts w:ascii="Times New Roman" w:hAnsi="Times New Roman" w:cs="Times New Roman"/>
          <w:bCs/>
          <w:sz w:val="44"/>
          <w:szCs w:val="44"/>
          <w:lang w:val="sr-Latn-RS"/>
        </w:rPr>
        <w:t xml:space="preserve">Specifikacija scenarija upotrebe funkcionalnosti </w:t>
      </w:r>
    </w:p>
    <w:p w14:paraId="2BC27D24" w14:textId="22B6D9BE" w:rsidR="00B82A1B" w:rsidRPr="00B82A1B" w:rsidRDefault="005C7CB6" w:rsidP="00B82A1B">
      <w:pPr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5C7CB6">
        <w:rPr>
          <w:rFonts w:ascii="Times New Roman" w:hAnsi="Times New Roman" w:cs="Times New Roman"/>
          <w:bCs/>
          <w:sz w:val="44"/>
          <w:szCs w:val="44"/>
          <w:lang w:val="sr-Latn-RS"/>
        </w:rPr>
        <w:t>prijave korisnika na sistem</w:t>
      </w:r>
    </w:p>
    <w:p w14:paraId="5F47A0B9" w14:textId="77777777" w:rsidR="00B82A1B" w:rsidRPr="00B82A1B" w:rsidRDefault="00B82A1B" w:rsidP="00B82A1B">
      <w:pPr>
        <w:jc w:val="center"/>
        <w:rPr>
          <w:rFonts w:ascii="Times New Roman" w:hAnsi="Times New Roman" w:cs="Times New Roman"/>
          <w:bCs/>
          <w:sz w:val="32"/>
          <w:szCs w:val="32"/>
          <w:lang w:val="sr-Latn-RS"/>
        </w:rPr>
      </w:pPr>
      <w:r w:rsidRPr="00B82A1B">
        <w:rPr>
          <w:rFonts w:ascii="Times New Roman" w:hAnsi="Times New Roman" w:cs="Times New Roman"/>
          <w:bCs/>
          <w:sz w:val="32"/>
          <w:szCs w:val="32"/>
          <w:lang w:val="sr-Latn-RS"/>
        </w:rPr>
        <w:t>Verzija 1.0</w:t>
      </w:r>
    </w:p>
    <w:p w14:paraId="59EDC075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10FD2DE3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BD607B9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CF32F21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863E68B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B904F5F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A41A011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2A67AA1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7BB2CC8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72B1DAA2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C1D71DD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0A5EC41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7865193B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985DF4C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p w14:paraId="7FD45D84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  <w:r w:rsidRPr="00B82A1B">
        <w:rPr>
          <w:rFonts w:ascii="Times New Roman" w:eastAsia="Times New Roman" w:hAnsi="Times New Roman" w:cs="Times New Roman"/>
          <w:sz w:val="40"/>
          <w:szCs w:val="40"/>
          <w:lang w:val="sr-Latn-RS"/>
        </w:rPr>
        <w:lastRenderedPageBreak/>
        <w:t>Istorija izmena</w:t>
      </w:r>
    </w:p>
    <w:p w14:paraId="11149B46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tbl>
      <w:tblPr>
        <w:tblStyle w:val="GridTable4-Accent51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B82A1B" w:rsidRPr="00B82A1B" w14:paraId="545EAE24" w14:textId="77777777" w:rsidTr="009C6B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5E958BE4" w14:textId="77777777" w:rsidR="00B82A1B" w:rsidRPr="00B82A1B" w:rsidRDefault="00B82A1B" w:rsidP="00B82A1B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bookmarkStart w:id="0" w:name="_heading=h.gjdgxs" w:colFirst="0" w:colLast="0"/>
            <w:bookmarkEnd w:id="0"/>
            <w:r w:rsidRPr="00B82A1B">
              <w:rPr>
                <w:bCs w:val="0"/>
                <w:color w:val="auto"/>
                <w:sz w:val="32"/>
                <w:szCs w:val="32"/>
                <w:lang w:val="sr-Latn-RS"/>
              </w:rPr>
              <w:t>Datum</w:t>
            </w:r>
          </w:p>
        </w:tc>
        <w:tc>
          <w:tcPr>
            <w:tcW w:w="2254" w:type="dxa"/>
            <w:vAlign w:val="center"/>
          </w:tcPr>
          <w:p w14:paraId="2A24A443" w14:textId="77777777" w:rsidR="00B82A1B" w:rsidRPr="00B82A1B" w:rsidRDefault="00B82A1B" w:rsidP="00B82A1B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B82A1B">
              <w:rPr>
                <w:bCs w:val="0"/>
                <w:color w:val="auto"/>
                <w:sz w:val="32"/>
                <w:szCs w:val="32"/>
                <w:lang w:val="sr-Latn-RS"/>
              </w:rPr>
              <w:t>Verzija</w:t>
            </w:r>
          </w:p>
        </w:tc>
        <w:tc>
          <w:tcPr>
            <w:tcW w:w="2254" w:type="dxa"/>
            <w:vAlign w:val="center"/>
          </w:tcPr>
          <w:p w14:paraId="5ABE7089" w14:textId="77777777" w:rsidR="00B82A1B" w:rsidRPr="00B82A1B" w:rsidRDefault="00B82A1B" w:rsidP="00B82A1B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B82A1B">
              <w:rPr>
                <w:bCs w:val="0"/>
                <w:color w:val="auto"/>
                <w:sz w:val="32"/>
                <w:szCs w:val="32"/>
                <w:lang w:val="sr-Latn-RS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56F01B93" w14:textId="77777777" w:rsidR="00B82A1B" w:rsidRPr="00B82A1B" w:rsidRDefault="00B82A1B" w:rsidP="00B82A1B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B82A1B">
              <w:rPr>
                <w:bCs w:val="0"/>
                <w:color w:val="auto"/>
                <w:sz w:val="32"/>
                <w:szCs w:val="32"/>
                <w:lang w:val="sr-Latn-RS"/>
              </w:rPr>
              <w:t>Autor</w:t>
            </w:r>
          </w:p>
        </w:tc>
      </w:tr>
      <w:tr w:rsidR="00B82A1B" w:rsidRPr="00B82A1B" w14:paraId="1F675506" w14:textId="77777777" w:rsidTr="009C6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F4B8FD1" w14:textId="207ED110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B82A1B">
              <w:rPr>
                <w:b/>
                <w:sz w:val="28"/>
                <w:szCs w:val="28"/>
                <w:lang w:val="sr-Latn-RS"/>
              </w:rPr>
              <w:t>07.</w:t>
            </w:r>
            <w:r w:rsidR="00783F51">
              <w:rPr>
                <w:b/>
                <w:sz w:val="28"/>
                <w:szCs w:val="28"/>
                <w:lang w:val="sr-Latn-RS"/>
              </w:rPr>
              <w:t xml:space="preserve"> </w:t>
            </w:r>
            <w:r w:rsidRPr="00B82A1B">
              <w:rPr>
                <w:b/>
                <w:sz w:val="28"/>
                <w:szCs w:val="28"/>
                <w:lang w:val="sr-Latn-RS"/>
              </w:rPr>
              <w:t>03.</w:t>
            </w:r>
            <w:r w:rsidR="00783F51">
              <w:rPr>
                <w:b/>
                <w:sz w:val="28"/>
                <w:szCs w:val="28"/>
                <w:lang w:val="sr-Latn-RS"/>
              </w:rPr>
              <w:t xml:space="preserve"> </w:t>
            </w:r>
            <w:r w:rsidRPr="00B82A1B">
              <w:rPr>
                <w:b/>
                <w:sz w:val="28"/>
                <w:szCs w:val="28"/>
                <w:lang w:val="sr-Latn-RS"/>
              </w:rPr>
              <w:t>2020.</w:t>
            </w:r>
          </w:p>
        </w:tc>
        <w:tc>
          <w:tcPr>
            <w:tcW w:w="2254" w:type="dxa"/>
            <w:vAlign w:val="center"/>
          </w:tcPr>
          <w:p w14:paraId="20D91E9E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sz w:val="28"/>
                <w:szCs w:val="28"/>
                <w:lang w:val="sr-Latn-RS"/>
              </w:rPr>
            </w:pPr>
            <w:r w:rsidRPr="00B82A1B">
              <w:rPr>
                <w:sz w:val="28"/>
                <w:szCs w:val="28"/>
                <w:lang w:val="sr-Latn-RS"/>
              </w:rPr>
              <w:t>1. 0.</w:t>
            </w:r>
          </w:p>
        </w:tc>
        <w:tc>
          <w:tcPr>
            <w:tcW w:w="2254" w:type="dxa"/>
            <w:vAlign w:val="center"/>
          </w:tcPr>
          <w:p w14:paraId="44785722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B82A1B">
              <w:rPr>
                <w:bCs/>
                <w:sz w:val="28"/>
                <w:szCs w:val="28"/>
                <w:lang w:val="sr-Latn-RS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57B394FB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B82A1B">
              <w:rPr>
                <w:bCs/>
                <w:sz w:val="28"/>
                <w:szCs w:val="28"/>
                <w:lang w:val="sr-Latn-RS"/>
              </w:rPr>
              <w:t>Sanja Samardžija</w:t>
            </w:r>
          </w:p>
        </w:tc>
      </w:tr>
      <w:tr w:rsidR="00783F51" w:rsidRPr="00B82A1B" w14:paraId="05F6B23F" w14:textId="77777777" w:rsidTr="009C6B4A">
        <w:trPr>
          <w:trHeight w:val="705"/>
        </w:trPr>
        <w:tc>
          <w:tcPr>
            <w:tcW w:w="2188" w:type="dxa"/>
            <w:vAlign w:val="center"/>
          </w:tcPr>
          <w:p w14:paraId="5A3599F9" w14:textId="296F2905" w:rsidR="00783F51" w:rsidRPr="00B82A1B" w:rsidRDefault="00783F51" w:rsidP="00783F5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>
              <w:rPr>
                <w:b/>
                <w:sz w:val="28"/>
                <w:szCs w:val="28"/>
                <w:lang w:val="sr-Latn-RS"/>
              </w:rPr>
              <w:t>28. 03. 2020.</w:t>
            </w:r>
          </w:p>
        </w:tc>
        <w:tc>
          <w:tcPr>
            <w:tcW w:w="2254" w:type="dxa"/>
            <w:vAlign w:val="center"/>
          </w:tcPr>
          <w:p w14:paraId="5560DAA5" w14:textId="44F47F55" w:rsidR="00783F51" w:rsidRPr="00B82A1B" w:rsidRDefault="00783F51" w:rsidP="00783F5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B82A1B">
              <w:rPr>
                <w:sz w:val="28"/>
                <w:szCs w:val="28"/>
                <w:lang w:val="sr-Latn-RS"/>
              </w:rPr>
              <w:t xml:space="preserve">1. </w:t>
            </w:r>
            <w:r>
              <w:rPr>
                <w:sz w:val="28"/>
                <w:szCs w:val="28"/>
                <w:lang w:val="sr-Latn-RS"/>
              </w:rPr>
              <w:t>1</w:t>
            </w:r>
            <w:r w:rsidRPr="00B82A1B">
              <w:rPr>
                <w:sz w:val="28"/>
                <w:szCs w:val="28"/>
                <w:lang w:val="sr-Latn-RS"/>
              </w:rPr>
              <w:t>.</w:t>
            </w:r>
          </w:p>
        </w:tc>
        <w:tc>
          <w:tcPr>
            <w:tcW w:w="2254" w:type="dxa"/>
            <w:vAlign w:val="center"/>
          </w:tcPr>
          <w:p w14:paraId="7FB0C913" w14:textId="35A60E43" w:rsidR="00783F51" w:rsidRPr="00B82A1B" w:rsidRDefault="00783F51" w:rsidP="00783F5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>
              <w:rPr>
                <w:bCs/>
                <w:sz w:val="28"/>
                <w:szCs w:val="28"/>
                <w:lang w:val="sr-Latn-RS"/>
              </w:rPr>
              <w:t>Numeracija</w:t>
            </w:r>
            <w:bookmarkStart w:id="1" w:name="_GoBack"/>
            <w:bookmarkEnd w:id="1"/>
            <w:r>
              <w:rPr>
                <w:bCs/>
                <w:sz w:val="28"/>
                <w:szCs w:val="28"/>
                <w:lang w:val="sr-Latn-RS"/>
              </w:rPr>
              <w:t xml:space="preserve"> stranica</w:t>
            </w:r>
          </w:p>
        </w:tc>
        <w:tc>
          <w:tcPr>
            <w:tcW w:w="2254" w:type="dxa"/>
            <w:vAlign w:val="center"/>
          </w:tcPr>
          <w:p w14:paraId="3C1ED5A3" w14:textId="28610426" w:rsidR="00783F51" w:rsidRPr="00B82A1B" w:rsidRDefault="00783F51" w:rsidP="00783F5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B82A1B">
              <w:rPr>
                <w:bCs/>
                <w:sz w:val="28"/>
                <w:szCs w:val="28"/>
                <w:lang w:val="sr-Latn-RS"/>
              </w:rPr>
              <w:t>Sanja Samardžija</w:t>
            </w:r>
          </w:p>
        </w:tc>
      </w:tr>
      <w:tr w:rsidR="00783F51" w:rsidRPr="00B82A1B" w14:paraId="43F75D3E" w14:textId="77777777" w:rsidTr="009C6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6420E12B" w14:textId="77777777" w:rsidR="00783F51" w:rsidRPr="00B82A1B" w:rsidRDefault="00783F51" w:rsidP="00783F5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5C6B16FF" w14:textId="77777777" w:rsidR="00783F51" w:rsidRPr="00B82A1B" w:rsidRDefault="00783F51" w:rsidP="00783F5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135E0F74" w14:textId="77777777" w:rsidR="00783F51" w:rsidRPr="00B82A1B" w:rsidRDefault="00783F51" w:rsidP="00783F5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1A838E50" w14:textId="77777777" w:rsidR="00783F51" w:rsidRPr="00B82A1B" w:rsidRDefault="00783F51" w:rsidP="00783F5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  <w:tr w:rsidR="00783F51" w:rsidRPr="00B82A1B" w14:paraId="0DEACB6B" w14:textId="77777777" w:rsidTr="009C6B4A">
        <w:trPr>
          <w:trHeight w:val="696"/>
        </w:trPr>
        <w:tc>
          <w:tcPr>
            <w:tcW w:w="2188" w:type="dxa"/>
            <w:vAlign w:val="center"/>
          </w:tcPr>
          <w:p w14:paraId="03C0E69F" w14:textId="77777777" w:rsidR="00783F51" w:rsidRPr="00B82A1B" w:rsidRDefault="00783F51" w:rsidP="00783F5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1A5C2619" w14:textId="77777777" w:rsidR="00783F51" w:rsidRPr="00B82A1B" w:rsidRDefault="00783F51" w:rsidP="00783F5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5C2E59BB" w14:textId="77777777" w:rsidR="00783F51" w:rsidRPr="00B82A1B" w:rsidRDefault="00783F51" w:rsidP="00783F5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7935542A" w14:textId="77777777" w:rsidR="00783F51" w:rsidRPr="00B82A1B" w:rsidRDefault="00783F51" w:rsidP="00783F51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</w:tbl>
    <w:p w14:paraId="038A7A9A" w14:textId="77777777" w:rsidR="00B82A1B" w:rsidRPr="00B82A1B" w:rsidRDefault="00B82A1B" w:rsidP="00B82A1B">
      <w:pPr>
        <w:keepNext/>
        <w:keepLines/>
        <w:spacing w:before="480" w:after="120"/>
        <w:jc w:val="center"/>
        <w:rPr>
          <w:b/>
          <w:sz w:val="72"/>
          <w:szCs w:val="72"/>
          <w:lang w:val="sr-Latn-RS"/>
        </w:rPr>
      </w:pPr>
    </w:p>
    <w:p w14:paraId="728E184B" w14:textId="77777777" w:rsidR="00B82A1B" w:rsidRPr="00B82A1B" w:rsidRDefault="00B82A1B" w:rsidP="00B82A1B">
      <w:pPr>
        <w:rPr>
          <w:lang w:val="sr-Latn-RS"/>
        </w:rPr>
      </w:pPr>
    </w:p>
    <w:p w14:paraId="5046F7D8" w14:textId="77777777" w:rsidR="00B82A1B" w:rsidRPr="00B82A1B" w:rsidRDefault="00B82A1B" w:rsidP="00B82A1B">
      <w:pPr>
        <w:rPr>
          <w:lang w:val="sr-Latn-RS"/>
        </w:rPr>
      </w:pPr>
    </w:p>
    <w:p w14:paraId="4D9F0A63" w14:textId="77777777" w:rsidR="00B82A1B" w:rsidRPr="00B82A1B" w:rsidRDefault="00B82A1B" w:rsidP="00B82A1B">
      <w:pPr>
        <w:rPr>
          <w:lang w:val="sr-Latn-RS"/>
        </w:rPr>
      </w:pPr>
    </w:p>
    <w:p w14:paraId="695E4789" w14:textId="77777777" w:rsidR="00B82A1B" w:rsidRPr="00B82A1B" w:rsidRDefault="00B82A1B" w:rsidP="00B82A1B">
      <w:pPr>
        <w:rPr>
          <w:lang w:val="sr-Latn-RS"/>
        </w:rPr>
      </w:pPr>
    </w:p>
    <w:p w14:paraId="60EB4F39" w14:textId="77777777" w:rsidR="00B82A1B" w:rsidRPr="00B82A1B" w:rsidRDefault="00B82A1B" w:rsidP="00B82A1B">
      <w:pPr>
        <w:rPr>
          <w:lang w:val="sr-Latn-RS"/>
        </w:rPr>
      </w:pPr>
    </w:p>
    <w:p w14:paraId="3E4B3298" w14:textId="77777777" w:rsidR="00B82A1B" w:rsidRPr="00B82A1B" w:rsidRDefault="00B82A1B" w:rsidP="00B82A1B">
      <w:pPr>
        <w:rPr>
          <w:lang w:val="sr-Latn-RS"/>
        </w:rPr>
      </w:pPr>
    </w:p>
    <w:p w14:paraId="65E0D8D8" w14:textId="77777777" w:rsidR="00B82A1B" w:rsidRPr="00B82A1B" w:rsidRDefault="00B82A1B" w:rsidP="00B82A1B">
      <w:pPr>
        <w:rPr>
          <w:lang w:val="sr-Latn-RS"/>
        </w:rPr>
      </w:pPr>
    </w:p>
    <w:p w14:paraId="7DEBB852" w14:textId="77777777" w:rsidR="00B82A1B" w:rsidRPr="00B82A1B" w:rsidRDefault="00B82A1B" w:rsidP="00B82A1B">
      <w:pPr>
        <w:rPr>
          <w:lang w:val="sr-Latn-RS"/>
        </w:rPr>
      </w:pPr>
    </w:p>
    <w:p w14:paraId="570B2A88" w14:textId="77777777" w:rsidR="00B82A1B" w:rsidRPr="00B82A1B" w:rsidRDefault="00B82A1B" w:rsidP="00B82A1B">
      <w:pPr>
        <w:rPr>
          <w:lang w:val="sr-Latn-RS"/>
        </w:rPr>
      </w:pPr>
    </w:p>
    <w:p w14:paraId="626B9046" w14:textId="77777777" w:rsidR="00B82A1B" w:rsidRPr="00B82A1B" w:rsidRDefault="00B82A1B" w:rsidP="00B82A1B">
      <w:pPr>
        <w:rPr>
          <w:lang w:val="sr-Latn-RS"/>
        </w:rPr>
      </w:pPr>
    </w:p>
    <w:p w14:paraId="538ACAB5" w14:textId="77777777" w:rsidR="00B82A1B" w:rsidRPr="00B82A1B" w:rsidRDefault="00B82A1B" w:rsidP="00B82A1B">
      <w:pPr>
        <w:rPr>
          <w:lang w:val="sr-Latn-RS"/>
        </w:rPr>
      </w:pPr>
    </w:p>
    <w:p w14:paraId="0E8F7692" w14:textId="77777777" w:rsidR="00B82A1B" w:rsidRPr="00B82A1B" w:rsidRDefault="00B82A1B" w:rsidP="00B82A1B">
      <w:pPr>
        <w:rPr>
          <w:lang w:val="sr-Latn-RS"/>
        </w:rPr>
      </w:pPr>
    </w:p>
    <w:p w14:paraId="30C47956" w14:textId="77777777" w:rsidR="00B82A1B" w:rsidRPr="00B82A1B" w:rsidRDefault="00B82A1B" w:rsidP="00B82A1B">
      <w:pPr>
        <w:rPr>
          <w:lang w:val="sr-Latn-RS"/>
        </w:rPr>
      </w:pPr>
    </w:p>
    <w:p w14:paraId="7C6F97DA" w14:textId="77777777" w:rsidR="00B82A1B" w:rsidRPr="00B82A1B" w:rsidRDefault="00B82A1B" w:rsidP="00B82A1B">
      <w:pPr>
        <w:rPr>
          <w:lang w:val="sr-Latn-RS"/>
        </w:rPr>
      </w:pPr>
    </w:p>
    <w:p w14:paraId="60218E90" w14:textId="77777777" w:rsidR="00B82A1B" w:rsidRPr="00B82A1B" w:rsidRDefault="00B82A1B" w:rsidP="00B82A1B">
      <w:pPr>
        <w:rPr>
          <w:lang w:val="sr-Latn-RS"/>
        </w:rPr>
      </w:pPr>
    </w:p>
    <w:p w14:paraId="02671AA2" w14:textId="77777777" w:rsidR="00B82A1B" w:rsidRPr="00B82A1B" w:rsidRDefault="00B82A1B" w:rsidP="00B82A1B">
      <w:pPr>
        <w:keepNext/>
        <w:keepLines/>
        <w:spacing w:before="480" w:after="120"/>
        <w:jc w:val="center"/>
        <w:rPr>
          <w:b/>
          <w:sz w:val="72"/>
          <w:szCs w:val="72"/>
          <w:lang w:val="sr-Latn-RS"/>
        </w:rPr>
      </w:pPr>
      <w:r w:rsidRPr="00B82A1B">
        <w:rPr>
          <w:b/>
          <w:sz w:val="72"/>
          <w:szCs w:val="72"/>
          <w:lang w:val="sr-Latn-RS"/>
        </w:rPr>
        <w:lastRenderedPageBreak/>
        <w:t>Sadržaj</w:t>
      </w:r>
    </w:p>
    <w:sdt>
      <w:sdtPr>
        <w:rPr>
          <w:lang w:val="sr-Latn-RS"/>
        </w:r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01C8CB82" w14:textId="61D4BF94" w:rsidR="005C7CB6" w:rsidRDefault="00B82A1B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r w:rsidRPr="00B82A1B">
            <w:rPr>
              <w:sz w:val="44"/>
              <w:szCs w:val="44"/>
              <w:lang w:val="sr-Latn-RS"/>
            </w:rPr>
            <w:fldChar w:fldCharType="begin"/>
          </w:r>
          <w:r w:rsidRPr="00B82A1B">
            <w:rPr>
              <w:sz w:val="44"/>
              <w:szCs w:val="44"/>
              <w:lang w:val="sr-Latn-RS"/>
            </w:rPr>
            <w:instrText xml:space="preserve"> TOC \h \u \z </w:instrText>
          </w:r>
          <w:r w:rsidRPr="00B82A1B">
            <w:rPr>
              <w:sz w:val="44"/>
              <w:szCs w:val="44"/>
              <w:lang w:val="sr-Latn-RS"/>
            </w:rPr>
            <w:fldChar w:fldCharType="separate"/>
          </w:r>
          <w:hyperlink w:anchor="_Toc34493062" w:history="1"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</w:t>
            </w:r>
            <w:r w:rsidR="005C7CB6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Uvod</w:t>
            </w:r>
            <w:r w:rsidR="005C7CB6">
              <w:rPr>
                <w:noProof/>
                <w:webHidden/>
              </w:rPr>
              <w:tab/>
            </w:r>
            <w:r w:rsidR="005C7CB6">
              <w:rPr>
                <w:noProof/>
                <w:webHidden/>
              </w:rPr>
              <w:fldChar w:fldCharType="begin"/>
            </w:r>
            <w:r w:rsidR="005C7CB6">
              <w:rPr>
                <w:noProof/>
                <w:webHidden/>
              </w:rPr>
              <w:instrText xml:space="preserve"> PAGEREF _Toc34493062 \h </w:instrText>
            </w:r>
            <w:r w:rsidR="005C7CB6">
              <w:rPr>
                <w:noProof/>
                <w:webHidden/>
              </w:rPr>
            </w:r>
            <w:r w:rsidR="005C7CB6">
              <w:rPr>
                <w:noProof/>
                <w:webHidden/>
              </w:rPr>
              <w:fldChar w:fldCharType="separate"/>
            </w:r>
            <w:r w:rsidR="001E79D9">
              <w:rPr>
                <w:noProof/>
                <w:webHidden/>
              </w:rPr>
              <w:t>- 4 -</w:t>
            </w:r>
            <w:r w:rsidR="005C7CB6">
              <w:rPr>
                <w:noProof/>
                <w:webHidden/>
              </w:rPr>
              <w:fldChar w:fldCharType="end"/>
            </w:r>
          </w:hyperlink>
        </w:p>
        <w:p w14:paraId="0F33E384" w14:textId="3F3D00EF" w:rsidR="005C7CB6" w:rsidRDefault="00783F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63" w:history="1"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1.</w:t>
            </w:r>
            <w:r w:rsidR="005C7CB6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Rezime</w:t>
            </w:r>
            <w:r w:rsidR="005C7CB6">
              <w:rPr>
                <w:noProof/>
                <w:webHidden/>
              </w:rPr>
              <w:tab/>
            </w:r>
            <w:r w:rsidR="005C7CB6">
              <w:rPr>
                <w:noProof/>
                <w:webHidden/>
              </w:rPr>
              <w:fldChar w:fldCharType="begin"/>
            </w:r>
            <w:r w:rsidR="005C7CB6">
              <w:rPr>
                <w:noProof/>
                <w:webHidden/>
              </w:rPr>
              <w:instrText xml:space="preserve"> PAGEREF _Toc34493063 \h </w:instrText>
            </w:r>
            <w:r w:rsidR="005C7CB6">
              <w:rPr>
                <w:noProof/>
                <w:webHidden/>
              </w:rPr>
            </w:r>
            <w:r w:rsidR="005C7CB6">
              <w:rPr>
                <w:noProof/>
                <w:webHidden/>
              </w:rPr>
              <w:fldChar w:fldCharType="separate"/>
            </w:r>
            <w:r w:rsidR="001E79D9">
              <w:rPr>
                <w:noProof/>
                <w:webHidden/>
              </w:rPr>
              <w:t>- 4 -</w:t>
            </w:r>
            <w:r w:rsidR="005C7CB6">
              <w:rPr>
                <w:noProof/>
                <w:webHidden/>
              </w:rPr>
              <w:fldChar w:fldCharType="end"/>
            </w:r>
          </w:hyperlink>
        </w:p>
        <w:p w14:paraId="54ABF5A7" w14:textId="2C7A6804" w:rsidR="005C7CB6" w:rsidRDefault="00783F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64" w:history="1"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2.</w:t>
            </w:r>
            <w:r w:rsidR="005C7CB6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Namena dokumenta i ciljne grupe</w:t>
            </w:r>
            <w:r w:rsidR="005C7CB6">
              <w:rPr>
                <w:noProof/>
                <w:webHidden/>
              </w:rPr>
              <w:tab/>
            </w:r>
            <w:r w:rsidR="005C7CB6">
              <w:rPr>
                <w:noProof/>
                <w:webHidden/>
              </w:rPr>
              <w:fldChar w:fldCharType="begin"/>
            </w:r>
            <w:r w:rsidR="005C7CB6">
              <w:rPr>
                <w:noProof/>
                <w:webHidden/>
              </w:rPr>
              <w:instrText xml:space="preserve"> PAGEREF _Toc34493064 \h </w:instrText>
            </w:r>
            <w:r w:rsidR="005C7CB6">
              <w:rPr>
                <w:noProof/>
                <w:webHidden/>
              </w:rPr>
            </w:r>
            <w:r w:rsidR="005C7CB6">
              <w:rPr>
                <w:noProof/>
                <w:webHidden/>
              </w:rPr>
              <w:fldChar w:fldCharType="separate"/>
            </w:r>
            <w:r w:rsidR="001E79D9">
              <w:rPr>
                <w:noProof/>
                <w:webHidden/>
              </w:rPr>
              <w:t>- 4 -</w:t>
            </w:r>
            <w:r w:rsidR="005C7CB6">
              <w:rPr>
                <w:noProof/>
                <w:webHidden/>
              </w:rPr>
              <w:fldChar w:fldCharType="end"/>
            </w:r>
          </w:hyperlink>
        </w:p>
        <w:p w14:paraId="63FBE913" w14:textId="202FAD36" w:rsidR="005C7CB6" w:rsidRDefault="00783F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65" w:history="1"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1.3.</w:t>
            </w:r>
            <w:r w:rsidR="005C7CB6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Otvorena pitanja</w:t>
            </w:r>
            <w:r w:rsidR="005C7CB6">
              <w:rPr>
                <w:noProof/>
                <w:webHidden/>
              </w:rPr>
              <w:tab/>
            </w:r>
            <w:r w:rsidR="005C7CB6">
              <w:rPr>
                <w:noProof/>
                <w:webHidden/>
              </w:rPr>
              <w:fldChar w:fldCharType="begin"/>
            </w:r>
            <w:r w:rsidR="005C7CB6">
              <w:rPr>
                <w:noProof/>
                <w:webHidden/>
              </w:rPr>
              <w:instrText xml:space="preserve"> PAGEREF _Toc34493065 \h </w:instrText>
            </w:r>
            <w:r w:rsidR="005C7CB6">
              <w:rPr>
                <w:noProof/>
                <w:webHidden/>
              </w:rPr>
            </w:r>
            <w:r w:rsidR="005C7CB6">
              <w:rPr>
                <w:noProof/>
                <w:webHidden/>
              </w:rPr>
              <w:fldChar w:fldCharType="separate"/>
            </w:r>
            <w:r w:rsidR="001E79D9">
              <w:rPr>
                <w:noProof/>
                <w:webHidden/>
              </w:rPr>
              <w:t>- 4 -</w:t>
            </w:r>
            <w:r w:rsidR="005C7CB6">
              <w:rPr>
                <w:noProof/>
                <w:webHidden/>
              </w:rPr>
              <w:fldChar w:fldCharType="end"/>
            </w:r>
          </w:hyperlink>
        </w:p>
        <w:p w14:paraId="52295CD6" w14:textId="0E520EE6" w:rsidR="005C7CB6" w:rsidRDefault="00783F51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66" w:history="1"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2.</w:t>
            </w:r>
            <w:r w:rsidR="005C7CB6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Scenario prijave korisnika na sistem</w:t>
            </w:r>
            <w:r w:rsidR="005C7CB6">
              <w:rPr>
                <w:noProof/>
                <w:webHidden/>
              </w:rPr>
              <w:tab/>
            </w:r>
            <w:r w:rsidR="005C7CB6">
              <w:rPr>
                <w:noProof/>
                <w:webHidden/>
              </w:rPr>
              <w:fldChar w:fldCharType="begin"/>
            </w:r>
            <w:r w:rsidR="005C7CB6">
              <w:rPr>
                <w:noProof/>
                <w:webHidden/>
              </w:rPr>
              <w:instrText xml:space="preserve"> PAGEREF _Toc34493066 \h </w:instrText>
            </w:r>
            <w:r w:rsidR="005C7CB6">
              <w:rPr>
                <w:noProof/>
                <w:webHidden/>
              </w:rPr>
            </w:r>
            <w:r w:rsidR="005C7CB6">
              <w:rPr>
                <w:noProof/>
                <w:webHidden/>
              </w:rPr>
              <w:fldChar w:fldCharType="separate"/>
            </w:r>
            <w:r w:rsidR="001E79D9">
              <w:rPr>
                <w:noProof/>
                <w:webHidden/>
              </w:rPr>
              <w:t>- 5 -</w:t>
            </w:r>
            <w:r w:rsidR="005C7CB6">
              <w:rPr>
                <w:noProof/>
                <w:webHidden/>
              </w:rPr>
              <w:fldChar w:fldCharType="end"/>
            </w:r>
          </w:hyperlink>
        </w:p>
        <w:p w14:paraId="17DB5CE7" w14:textId="18D55F1D" w:rsidR="005C7CB6" w:rsidRDefault="00783F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67" w:history="1"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1</w:t>
            </w:r>
            <w:r w:rsidR="005C7CB6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ratak opis</w:t>
            </w:r>
            <w:r w:rsidR="005C7CB6">
              <w:rPr>
                <w:noProof/>
                <w:webHidden/>
              </w:rPr>
              <w:tab/>
            </w:r>
            <w:r w:rsidR="005C7CB6">
              <w:rPr>
                <w:noProof/>
                <w:webHidden/>
              </w:rPr>
              <w:fldChar w:fldCharType="begin"/>
            </w:r>
            <w:r w:rsidR="005C7CB6">
              <w:rPr>
                <w:noProof/>
                <w:webHidden/>
              </w:rPr>
              <w:instrText xml:space="preserve"> PAGEREF _Toc34493067 \h </w:instrText>
            </w:r>
            <w:r w:rsidR="005C7CB6">
              <w:rPr>
                <w:noProof/>
                <w:webHidden/>
              </w:rPr>
            </w:r>
            <w:r w:rsidR="005C7CB6">
              <w:rPr>
                <w:noProof/>
                <w:webHidden/>
              </w:rPr>
              <w:fldChar w:fldCharType="separate"/>
            </w:r>
            <w:r w:rsidR="001E79D9">
              <w:rPr>
                <w:noProof/>
                <w:webHidden/>
              </w:rPr>
              <w:t>- 5 -</w:t>
            </w:r>
            <w:r w:rsidR="005C7CB6">
              <w:rPr>
                <w:noProof/>
                <w:webHidden/>
              </w:rPr>
              <w:fldChar w:fldCharType="end"/>
            </w:r>
          </w:hyperlink>
        </w:p>
        <w:p w14:paraId="5587D79E" w14:textId="2C57B5E9" w:rsidR="005C7CB6" w:rsidRDefault="00783F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68" w:history="1"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</w:t>
            </w:r>
            <w:r w:rsidR="005C7CB6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Tok događaja</w:t>
            </w:r>
            <w:r w:rsidR="005C7CB6">
              <w:rPr>
                <w:noProof/>
                <w:webHidden/>
              </w:rPr>
              <w:tab/>
            </w:r>
            <w:r w:rsidR="005C7CB6">
              <w:rPr>
                <w:noProof/>
                <w:webHidden/>
              </w:rPr>
              <w:fldChar w:fldCharType="begin"/>
            </w:r>
            <w:r w:rsidR="005C7CB6">
              <w:rPr>
                <w:noProof/>
                <w:webHidden/>
              </w:rPr>
              <w:instrText xml:space="preserve"> PAGEREF _Toc34493068 \h </w:instrText>
            </w:r>
            <w:r w:rsidR="005C7CB6">
              <w:rPr>
                <w:noProof/>
                <w:webHidden/>
              </w:rPr>
            </w:r>
            <w:r w:rsidR="005C7CB6">
              <w:rPr>
                <w:noProof/>
                <w:webHidden/>
              </w:rPr>
              <w:fldChar w:fldCharType="separate"/>
            </w:r>
            <w:r w:rsidR="001E79D9">
              <w:rPr>
                <w:noProof/>
                <w:webHidden/>
              </w:rPr>
              <w:t>- 5 -</w:t>
            </w:r>
            <w:r w:rsidR="005C7CB6">
              <w:rPr>
                <w:noProof/>
                <w:webHidden/>
              </w:rPr>
              <w:fldChar w:fldCharType="end"/>
            </w:r>
          </w:hyperlink>
        </w:p>
        <w:p w14:paraId="5767B019" w14:textId="28EB858A" w:rsidR="005C7CB6" w:rsidRDefault="00783F51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69" w:history="1"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</w:t>
            </w:r>
            <w:r w:rsidR="005C7CB6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 xml:space="preserve"> Korisnik se prijavljuje na sistem</w:t>
            </w:r>
            <w:r w:rsidR="005C7CB6">
              <w:rPr>
                <w:noProof/>
                <w:webHidden/>
              </w:rPr>
              <w:tab/>
            </w:r>
            <w:r w:rsidR="005C7CB6">
              <w:rPr>
                <w:noProof/>
                <w:webHidden/>
              </w:rPr>
              <w:fldChar w:fldCharType="begin"/>
            </w:r>
            <w:r w:rsidR="005C7CB6">
              <w:rPr>
                <w:noProof/>
                <w:webHidden/>
              </w:rPr>
              <w:instrText xml:space="preserve"> PAGEREF _Toc34493069 \h </w:instrText>
            </w:r>
            <w:r w:rsidR="005C7CB6">
              <w:rPr>
                <w:noProof/>
                <w:webHidden/>
              </w:rPr>
            </w:r>
            <w:r w:rsidR="005C7CB6">
              <w:rPr>
                <w:noProof/>
                <w:webHidden/>
              </w:rPr>
              <w:fldChar w:fldCharType="separate"/>
            </w:r>
            <w:r w:rsidR="001E79D9">
              <w:rPr>
                <w:noProof/>
                <w:webHidden/>
              </w:rPr>
              <w:t>- 5 -</w:t>
            </w:r>
            <w:r w:rsidR="005C7CB6">
              <w:rPr>
                <w:noProof/>
                <w:webHidden/>
              </w:rPr>
              <w:fldChar w:fldCharType="end"/>
            </w:r>
          </w:hyperlink>
        </w:p>
        <w:p w14:paraId="3FDB97E8" w14:textId="144B47F7" w:rsidR="005C7CB6" w:rsidRDefault="00783F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70" w:history="1"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3</w:t>
            </w:r>
            <w:r w:rsidR="005C7CB6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Alternativni tokovi</w:t>
            </w:r>
            <w:r w:rsidR="005C7CB6">
              <w:rPr>
                <w:noProof/>
                <w:webHidden/>
              </w:rPr>
              <w:tab/>
            </w:r>
            <w:r w:rsidR="005C7CB6">
              <w:rPr>
                <w:noProof/>
                <w:webHidden/>
              </w:rPr>
              <w:fldChar w:fldCharType="begin"/>
            </w:r>
            <w:r w:rsidR="005C7CB6">
              <w:rPr>
                <w:noProof/>
                <w:webHidden/>
              </w:rPr>
              <w:instrText xml:space="preserve"> PAGEREF _Toc34493070 \h </w:instrText>
            </w:r>
            <w:r w:rsidR="005C7CB6">
              <w:rPr>
                <w:noProof/>
                <w:webHidden/>
              </w:rPr>
            </w:r>
            <w:r w:rsidR="005C7CB6">
              <w:rPr>
                <w:noProof/>
                <w:webHidden/>
              </w:rPr>
              <w:fldChar w:fldCharType="separate"/>
            </w:r>
            <w:r w:rsidR="001E79D9">
              <w:rPr>
                <w:noProof/>
                <w:webHidden/>
              </w:rPr>
              <w:t>- 5 -</w:t>
            </w:r>
            <w:r w:rsidR="005C7CB6">
              <w:rPr>
                <w:noProof/>
                <w:webHidden/>
              </w:rPr>
              <w:fldChar w:fldCharType="end"/>
            </w:r>
          </w:hyperlink>
        </w:p>
        <w:p w14:paraId="665F7D8A" w14:textId="028A88DC" w:rsidR="005C7CB6" w:rsidRDefault="00783F51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71" w:history="1"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5.a</w:t>
            </w:r>
            <w:r w:rsidR="005C7CB6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je uneo nevalidnu e-mail adresu</w:t>
            </w:r>
            <w:r w:rsidR="005C7CB6">
              <w:rPr>
                <w:noProof/>
                <w:webHidden/>
              </w:rPr>
              <w:tab/>
            </w:r>
            <w:r w:rsidR="005C7CB6">
              <w:rPr>
                <w:noProof/>
                <w:webHidden/>
              </w:rPr>
              <w:fldChar w:fldCharType="begin"/>
            </w:r>
            <w:r w:rsidR="005C7CB6">
              <w:rPr>
                <w:noProof/>
                <w:webHidden/>
              </w:rPr>
              <w:instrText xml:space="preserve"> PAGEREF _Toc34493071 \h </w:instrText>
            </w:r>
            <w:r w:rsidR="005C7CB6">
              <w:rPr>
                <w:noProof/>
                <w:webHidden/>
              </w:rPr>
            </w:r>
            <w:r w:rsidR="005C7CB6">
              <w:rPr>
                <w:noProof/>
                <w:webHidden/>
              </w:rPr>
              <w:fldChar w:fldCharType="separate"/>
            </w:r>
            <w:r w:rsidR="001E79D9">
              <w:rPr>
                <w:noProof/>
                <w:webHidden/>
              </w:rPr>
              <w:t>- 5 -</w:t>
            </w:r>
            <w:r w:rsidR="005C7CB6">
              <w:rPr>
                <w:noProof/>
                <w:webHidden/>
              </w:rPr>
              <w:fldChar w:fldCharType="end"/>
            </w:r>
          </w:hyperlink>
        </w:p>
        <w:p w14:paraId="7860044D" w14:textId="1AAD9CB6" w:rsidR="005C7CB6" w:rsidRDefault="00783F51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72" w:history="1"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6.b</w:t>
            </w:r>
            <w:r w:rsidR="005C7CB6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je uneo nevalidnu lozinku</w:t>
            </w:r>
            <w:r w:rsidR="005C7CB6">
              <w:rPr>
                <w:noProof/>
                <w:webHidden/>
              </w:rPr>
              <w:tab/>
            </w:r>
            <w:r w:rsidR="005C7CB6">
              <w:rPr>
                <w:noProof/>
                <w:webHidden/>
              </w:rPr>
              <w:fldChar w:fldCharType="begin"/>
            </w:r>
            <w:r w:rsidR="005C7CB6">
              <w:rPr>
                <w:noProof/>
                <w:webHidden/>
              </w:rPr>
              <w:instrText xml:space="preserve"> PAGEREF _Toc34493072 \h </w:instrText>
            </w:r>
            <w:r w:rsidR="005C7CB6">
              <w:rPr>
                <w:noProof/>
                <w:webHidden/>
              </w:rPr>
            </w:r>
            <w:r w:rsidR="005C7CB6">
              <w:rPr>
                <w:noProof/>
                <w:webHidden/>
              </w:rPr>
              <w:fldChar w:fldCharType="separate"/>
            </w:r>
            <w:r w:rsidR="001E79D9">
              <w:rPr>
                <w:noProof/>
                <w:webHidden/>
              </w:rPr>
              <w:t>- 5 -</w:t>
            </w:r>
            <w:r w:rsidR="005C7CB6">
              <w:rPr>
                <w:noProof/>
                <w:webHidden/>
              </w:rPr>
              <w:fldChar w:fldCharType="end"/>
            </w:r>
          </w:hyperlink>
        </w:p>
        <w:p w14:paraId="1691F0C4" w14:textId="26DC5E28" w:rsidR="005C7CB6" w:rsidRDefault="00783F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73" w:history="1"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5</w:t>
            </w:r>
            <w:r w:rsidR="005C7CB6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reduslovi</w:t>
            </w:r>
            <w:r w:rsidR="005C7CB6">
              <w:rPr>
                <w:noProof/>
                <w:webHidden/>
              </w:rPr>
              <w:tab/>
            </w:r>
            <w:r w:rsidR="005C7CB6">
              <w:rPr>
                <w:noProof/>
                <w:webHidden/>
              </w:rPr>
              <w:fldChar w:fldCharType="begin"/>
            </w:r>
            <w:r w:rsidR="005C7CB6">
              <w:rPr>
                <w:noProof/>
                <w:webHidden/>
              </w:rPr>
              <w:instrText xml:space="preserve"> PAGEREF _Toc34493073 \h </w:instrText>
            </w:r>
            <w:r w:rsidR="005C7CB6">
              <w:rPr>
                <w:noProof/>
                <w:webHidden/>
              </w:rPr>
            </w:r>
            <w:r w:rsidR="005C7CB6">
              <w:rPr>
                <w:noProof/>
                <w:webHidden/>
              </w:rPr>
              <w:fldChar w:fldCharType="separate"/>
            </w:r>
            <w:r w:rsidR="001E79D9">
              <w:rPr>
                <w:noProof/>
                <w:webHidden/>
              </w:rPr>
              <w:t>- 5 -</w:t>
            </w:r>
            <w:r w:rsidR="005C7CB6">
              <w:rPr>
                <w:noProof/>
                <w:webHidden/>
              </w:rPr>
              <w:fldChar w:fldCharType="end"/>
            </w:r>
          </w:hyperlink>
        </w:p>
        <w:p w14:paraId="77CE4D2A" w14:textId="3ADD342E" w:rsidR="005C7CB6" w:rsidRDefault="00783F51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74" w:history="1"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6</w:t>
            </w:r>
            <w:r w:rsidR="005C7CB6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5C7CB6"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osledice</w:t>
            </w:r>
            <w:r w:rsidR="005C7CB6">
              <w:rPr>
                <w:noProof/>
                <w:webHidden/>
              </w:rPr>
              <w:tab/>
            </w:r>
            <w:r w:rsidR="005C7CB6">
              <w:rPr>
                <w:noProof/>
                <w:webHidden/>
              </w:rPr>
              <w:fldChar w:fldCharType="begin"/>
            </w:r>
            <w:r w:rsidR="005C7CB6">
              <w:rPr>
                <w:noProof/>
                <w:webHidden/>
              </w:rPr>
              <w:instrText xml:space="preserve"> PAGEREF _Toc34493074 \h </w:instrText>
            </w:r>
            <w:r w:rsidR="005C7CB6">
              <w:rPr>
                <w:noProof/>
                <w:webHidden/>
              </w:rPr>
            </w:r>
            <w:r w:rsidR="005C7CB6">
              <w:rPr>
                <w:noProof/>
                <w:webHidden/>
              </w:rPr>
              <w:fldChar w:fldCharType="separate"/>
            </w:r>
            <w:r w:rsidR="001E79D9">
              <w:rPr>
                <w:noProof/>
                <w:webHidden/>
              </w:rPr>
              <w:t>- 5 -</w:t>
            </w:r>
            <w:r w:rsidR="005C7CB6">
              <w:rPr>
                <w:noProof/>
                <w:webHidden/>
              </w:rPr>
              <w:fldChar w:fldCharType="end"/>
            </w:r>
          </w:hyperlink>
        </w:p>
        <w:p w14:paraId="6E9CD957" w14:textId="40734CC7" w:rsidR="00B82A1B" w:rsidRPr="00B82A1B" w:rsidRDefault="00B82A1B" w:rsidP="00B82A1B">
          <w:pPr>
            <w:tabs>
              <w:tab w:val="left" w:pos="660"/>
              <w:tab w:val="left" w:pos="2628"/>
            </w:tabs>
            <w:rPr>
              <w:sz w:val="44"/>
              <w:szCs w:val="44"/>
              <w:lang w:val="sr-Latn-RS"/>
            </w:rPr>
          </w:pPr>
          <w:r w:rsidRPr="00B82A1B">
            <w:rPr>
              <w:sz w:val="44"/>
              <w:szCs w:val="44"/>
              <w:lang w:val="sr-Latn-RS"/>
            </w:rPr>
            <w:fldChar w:fldCharType="end"/>
          </w:r>
          <w:r w:rsidRPr="00B82A1B">
            <w:rPr>
              <w:sz w:val="44"/>
              <w:szCs w:val="44"/>
              <w:lang w:val="sr-Latn-RS"/>
            </w:rPr>
            <w:tab/>
          </w:r>
          <w:r w:rsidRPr="00B82A1B">
            <w:rPr>
              <w:sz w:val="44"/>
              <w:szCs w:val="44"/>
              <w:lang w:val="sr-Latn-RS"/>
            </w:rPr>
            <w:tab/>
          </w:r>
        </w:p>
      </w:sdtContent>
    </w:sdt>
    <w:p w14:paraId="124ACE07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ACE99EA" w14:textId="77777777" w:rsidR="00B82A1B" w:rsidRPr="00B82A1B" w:rsidRDefault="00B82A1B" w:rsidP="00B82A1B">
      <w:pPr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B82A1B">
        <w:rPr>
          <w:rFonts w:ascii="Times New Roman" w:eastAsia="Times New Roman" w:hAnsi="Times New Roman" w:cs="Times New Roman"/>
          <w:sz w:val="24"/>
          <w:szCs w:val="24"/>
          <w:lang w:val="sr-Latn-RS"/>
        </w:rPr>
        <w:br w:type="page"/>
      </w:r>
    </w:p>
    <w:p w14:paraId="42F388C3" w14:textId="77777777" w:rsidR="00B82A1B" w:rsidRPr="00B82A1B" w:rsidRDefault="00B82A1B" w:rsidP="00B82A1B">
      <w:pPr>
        <w:keepNext/>
        <w:keepLines/>
        <w:numPr>
          <w:ilvl w:val="0"/>
          <w:numId w:val="5"/>
        </w:numPr>
        <w:spacing w:before="240" w:after="0"/>
        <w:ind w:left="426"/>
        <w:outlineLvl w:val="0"/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</w:pPr>
      <w:bookmarkStart w:id="2" w:name="_Toc34493062"/>
      <w:r w:rsidRPr="00B82A1B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lastRenderedPageBreak/>
        <w:t>Uvod</w:t>
      </w:r>
      <w:bookmarkEnd w:id="2"/>
    </w:p>
    <w:p w14:paraId="13D28A1E" w14:textId="77777777" w:rsidR="00B82A1B" w:rsidRPr="00B82A1B" w:rsidRDefault="00B82A1B" w:rsidP="00B82A1B">
      <w:pPr>
        <w:rPr>
          <w:lang w:val="sr-Latn-RS"/>
        </w:rPr>
      </w:pPr>
    </w:p>
    <w:p w14:paraId="0F095C3F" w14:textId="77777777" w:rsidR="00B82A1B" w:rsidRPr="00B82A1B" w:rsidRDefault="00B82A1B" w:rsidP="00B82A1B">
      <w:pPr>
        <w:keepNext/>
        <w:keepLines/>
        <w:numPr>
          <w:ilvl w:val="1"/>
          <w:numId w:val="7"/>
        </w:numPr>
        <w:spacing w:before="40" w:after="0"/>
        <w:ind w:left="993" w:hanging="716"/>
        <w:outlineLvl w:val="1"/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</w:pPr>
      <w:bookmarkStart w:id="3" w:name="_Toc34493063"/>
      <w:r w:rsidRPr="00B82A1B"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  <w:t>Rezime</w:t>
      </w:r>
      <w:bookmarkEnd w:id="3"/>
    </w:p>
    <w:p w14:paraId="75248AF7" w14:textId="31AAE493" w:rsidR="00B82A1B" w:rsidRPr="00B82A1B" w:rsidRDefault="00B82A1B" w:rsidP="00B82A1B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  <w:lang w:val="sr-Latn-RS"/>
        </w:rPr>
      </w:pPr>
      <w:r w:rsidRPr="00B82A1B">
        <w:rPr>
          <w:rFonts w:asciiTheme="minorHAnsi" w:hAnsiTheme="minorHAnsi" w:cstheme="minorHAnsi"/>
          <w:sz w:val="24"/>
          <w:szCs w:val="24"/>
          <w:lang w:val="sr-Latn-RS"/>
        </w:rPr>
        <w:t xml:space="preserve">Definisanje scenarija upotrebe </w:t>
      </w:r>
      <w:r>
        <w:rPr>
          <w:rFonts w:asciiTheme="minorHAnsi" w:hAnsiTheme="minorHAnsi" w:cstheme="minorHAnsi"/>
          <w:sz w:val="24"/>
          <w:szCs w:val="24"/>
          <w:lang w:val="sr-Latn-RS"/>
        </w:rPr>
        <w:t>prijave</w:t>
      </w:r>
      <w:r w:rsidRPr="00B82A1B">
        <w:rPr>
          <w:rFonts w:asciiTheme="minorHAnsi" w:hAnsiTheme="minorHAnsi" w:cstheme="minorHAnsi"/>
          <w:sz w:val="24"/>
          <w:szCs w:val="24"/>
          <w:lang w:val="sr-Latn-RS"/>
        </w:rPr>
        <w:t xml:space="preserve"> korisnika na sistem</w:t>
      </w:r>
      <w:r w:rsidRPr="00B82A1B">
        <w:rPr>
          <w:rFonts w:asciiTheme="minorHAnsi" w:eastAsia="Times New Roman" w:hAnsiTheme="minorHAnsi" w:cstheme="minorHAnsi"/>
          <w:bCs/>
          <w:sz w:val="24"/>
          <w:szCs w:val="24"/>
          <w:lang w:val="sr-Latn-RS"/>
        </w:rPr>
        <w:t>.</w:t>
      </w:r>
    </w:p>
    <w:p w14:paraId="15F41AC5" w14:textId="77777777" w:rsidR="00B82A1B" w:rsidRPr="00B82A1B" w:rsidRDefault="00B82A1B" w:rsidP="00B82A1B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0B3C6EA" w14:textId="77777777" w:rsidR="00B82A1B" w:rsidRPr="00B82A1B" w:rsidRDefault="00B82A1B" w:rsidP="00B82A1B">
      <w:pPr>
        <w:keepNext/>
        <w:keepLines/>
        <w:numPr>
          <w:ilvl w:val="1"/>
          <w:numId w:val="7"/>
        </w:numPr>
        <w:spacing w:before="40" w:after="0"/>
        <w:ind w:left="993" w:hanging="716"/>
        <w:outlineLvl w:val="1"/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</w:pPr>
      <w:bookmarkStart w:id="4" w:name="_Toc34493064"/>
      <w:r w:rsidRPr="00B82A1B"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  <w:t>Namena dokumenta i ciljne grupe</w:t>
      </w:r>
      <w:bookmarkEnd w:id="4"/>
    </w:p>
    <w:p w14:paraId="1BE2E690" w14:textId="77777777" w:rsidR="00B82A1B" w:rsidRPr="00B82A1B" w:rsidRDefault="00B82A1B" w:rsidP="00B82A1B">
      <w:pPr>
        <w:ind w:left="993"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6AB3D6D6" w14:textId="77777777" w:rsidR="00B82A1B" w:rsidRPr="00B82A1B" w:rsidRDefault="00B82A1B" w:rsidP="00B82A1B">
      <w:pPr>
        <w:rPr>
          <w:lang w:val="sr-Latn-RS"/>
        </w:rPr>
      </w:pPr>
    </w:p>
    <w:p w14:paraId="1045B63F" w14:textId="77777777" w:rsidR="00B82A1B" w:rsidRPr="00B82A1B" w:rsidRDefault="00B82A1B" w:rsidP="00B82A1B">
      <w:pPr>
        <w:keepNext/>
        <w:keepLines/>
        <w:numPr>
          <w:ilvl w:val="1"/>
          <w:numId w:val="26"/>
        </w:numPr>
        <w:spacing w:before="40" w:after="0"/>
        <w:ind w:left="993" w:hanging="709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5" w:name="_Toc34493065"/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Otvorena pitanja</w:t>
      </w:r>
      <w:bookmarkEnd w:id="5"/>
    </w:p>
    <w:p w14:paraId="5D6D54F1" w14:textId="77777777" w:rsidR="00B82A1B" w:rsidRPr="00B82A1B" w:rsidRDefault="00B82A1B" w:rsidP="00B82A1B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B82A1B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 </w:t>
      </w:r>
    </w:p>
    <w:tbl>
      <w:tblPr>
        <w:tblStyle w:val="GridTable4-Accent51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B82A1B" w:rsidRPr="00B82A1B" w14:paraId="7A2B8B22" w14:textId="77777777" w:rsidTr="009C6B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46609B62" w14:textId="77777777" w:rsidR="00B82A1B" w:rsidRPr="00B82A1B" w:rsidRDefault="00B82A1B" w:rsidP="00B82A1B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B82A1B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0335E5C8" w14:textId="77777777" w:rsidR="00B82A1B" w:rsidRPr="00B82A1B" w:rsidRDefault="00B82A1B" w:rsidP="00B82A1B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B82A1B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5BCE1B4" w14:textId="77777777" w:rsidR="00B82A1B" w:rsidRPr="00B82A1B" w:rsidRDefault="00B82A1B" w:rsidP="00B82A1B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B82A1B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Rešenje</w:t>
            </w:r>
          </w:p>
        </w:tc>
      </w:tr>
      <w:tr w:rsidR="00B82A1B" w:rsidRPr="00B82A1B" w14:paraId="31E10EC9" w14:textId="77777777" w:rsidTr="009C6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38598E6" w14:textId="77777777" w:rsidR="00B82A1B" w:rsidRPr="00B82A1B" w:rsidRDefault="00B82A1B" w:rsidP="00B82A1B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6747B201" w14:textId="77777777" w:rsidR="00B82A1B" w:rsidRPr="00B82A1B" w:rsidRDefault="00B82A1B" w:rsidP="00B82A1B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4484B358" w14:textId="77777777" w:rsidR="00B82A1B" w:rsidRPr="00B82A1B" w:rsidRDefault="00B82A1B" w:rsidP="00B82A1B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B82A1B" w:rsidRPr="00B82A1B" w14:paraId="1D3F99BC" w14:textId="77777777" w:rsidTr="009C6B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22010A5D" w14:textId="77777777" w:rsidR="00B82A1B" w:rsidRPr="00B82A1B" w:rsidRDefault="00B82A1B" w:rsidP="00B82A1B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1CF7675B" w14:textId="77777777" w:rsidR="00B82A1B" w:rsidRPr="00B82A1B" w:rsidRDefault="00B82A1B" w:rsidP="00B82A1B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5A44D22B" w14:textId="77777777" w:rsidR="00B82A1B" w:rsidRPr="00B82A1B" w:rsidRDefault="00B82A1B" w:rsidP="00B82A1B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B82A1B" w:rsidRPr="00B82A1B" w14:paraId="09EFC212" w14:textId="77777777" w:rsidTr="009C6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2BF97A2B" w14:textId="77777777" w:rsidR="00B82A1B" w:rsidRPr="00B82A1B" w:rsidRDefault="00B82A1B" w:rsidP="00B82A1B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1CD0984B" w14:textId="77777777" w:rsidR="00B82A1B" w:rsidRPr="00B82A1B" w:rsidRDefault="00B82A1B" w:rsidP="00B82A1B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096F3277" w14:textId="77777777" w:rsidR="00B82A1B" w:rsidRPr="00B82A1B" w:rsidRDefault="00B82A1B" w:rsidP="00B82A1B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</w:tbl>
    <w:p w14:paraId="21A96905" w14:textId="77777777" w:rsidR="00B82A1B" w:rsidRDefault="00B82A1B" w:rsidP="00B82A1B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064607FF" w14:textId="3A3DD40C" w:rsidR="001E79D9" w:rsidRDefault="001E79D9" w:rsidP="00B82A1B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0FCA1F4" w14:textId="3152F04B" w:rsidR="001E79D9" w:rsidRDefault="001E79D9" w:rsidP="00B82A1B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55D93CBE" w14:textId="09FC3A84" w:rsidR="001E79D9" w:rsidRDefault="001E79D9" w:rsidP="00B82A1B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2C5D863D" w14:textId="1AF3930D" w:rsidR="001E79D9" w:rsidRDefault="001E79D9" w:rsidP="00B82A1B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0D5D18BE" w14:textId="478ADB48" w:rsidR="001E79D9" w:rsidRDefault="001E79D9" w:rsidP="00B82A1B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350B4414" w14:textId="0C3F94D3" w:rsidR="001E79D9" w:rsidRDefault="001E79D9" w:rsidP="00B82A1B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7E3D2928" w14:textId="0B60E0D1" w:rsidR="001E79D9" w:rsidRDefault="001E79D9" w:rsidP="00B82A1B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1E9D5A04" w14:textId="159305C0" w:rsidR="001E79D9" w:rsidRDefault="001E79D9" w:rsidP="00B82A1B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4450565D" w14:textId="77777777" w:rsidR="001E79D9" w:rsidRDefault="001E79D9" w:rsidP="00B82A1B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63505844" w14:textId="77777777" w:rsidR="001E79D9" w:rsidRDefault="001E79D9" w:rsidP="00B82A1B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</w:p>
    <w:p w14:paraId="46654993" w14:textId="45C5BACA" w:rsidR="00B82A1B" w:rsidRPr="00B82A1B" w:rsidRDefault="00B82A1B" w:rsidP="00B82A1B">
      <w:pPr>
        <w:keepNext/>
        <w:keepLines/>
        <w:numPr>
          <w:ilvl w:val="0"/>
          <w:numId w:val="26"/>
        </w:numPr>
        <w:spacing w:before="240" w:after="0"/>
        <w:ind w:left="426"/>
        <w:outlineLvl w:val="0"/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</w:pPr>
      <w:bookmarkStart w:id="6" w:name="_Toc34493066"/>
      <w:r w:rsidRPr="00B82A1B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t xml:space="preserve">Scenario </w:t>
      </w:r>
      <w:r w:rsidR="00B338F0" w:rsidRPr="00B338F0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t>prijave korisnika na sistem</w:t>
      </w:r>
      <w:bookmarkEnd w:id="6"/>
    </w:p>
    <w:p w14:paraId="36C45AB4" w14:textId="77777777" w:rsidR="00B82A1B" w:rsidRPr="00B82A1B" w:rsidRDefault="00B82A1B" w:rsidP="00B82A1B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7" w:name="_Toc34493067"/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Kratak opis</w:t>
      </w:r>
      <w:bookmarkEnd w:id="7"/>
    </w:p>
    <w:p w14:paraId="25D87E1D" w14:textId="058AC2A9" w:rsidR="00B82A1B" w:rsidRPr="00B82A1B" w:rsidRDefault="00B82A1B" w:rsidP="00B82A1B">
      <w:pPr>
        <w:ind w:left="993"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 xml:space="preserve">Korisnik želi da </w:t>
      </w:r>
      <w:r>
        <w:rPr>
          <w:sz w:val="24"/>
          <w:szCs w:val="24"/>
          <w:lang w:val="sr-Latn-RS"/>
        </w:rPr>
        <w:t xml:space="preserve">se prijavi na </w:t>
      </w:r>
      <w:r w:rsidRPr="00B82A1B">
        <w:rPr>
          <w:sz w:val="24"/>
          <w:szCs w:val="24"/>
          <w:lang w:val="sr-Latn-RS"/>
        </w:rPr>
        <w:t>siste</w:t>
      </w:r>
      <w:r>
        <w:rPr>
          <w:sz w:val="24"/>
          <w:szCs w:val="24"/>
          <w:lang w:val="sr-Latn-RS"/>
        </w:rPr>
        <w:t>m</w:t>
      </w:r>
      <w:r w:rsidRPr="00B82A1B">
        <w:rPr>
          <w:sz w:val="24"/>
          <w:szCs w:val="24"/>
          <w:lang w:val="sr-Latn-RS"/>
        </w:rPr>
        <w:t>.</w:t>
      </w:r>
    </w:p>
    <w:p w14:paraId="7D6AE663" w14:textId="77777777" w:rsidR="00B82A1B" w:rsidRPr="00B82A1B" w:rsidRDefault="00B82A1B" w:rsidP="00B82A1B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8" w:name="_Toc34493068"/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Tok događaja</w:t>
      </w:r>
      <w:bookmarkEnd w:id="8"/>
    </w:p>
    <w:p w14:paraId="09156B97" w14:textId="3C1F2273" w:rsidR="00B82A1B" w:rsidRPr="00B82A1B" w:rsidRDefault="00B82A1B" w:rsidP="00B82A1B">
      <w:pPr>
        <w:keepNext/>
        <w:keepLines/>
        <w:spacing w:before="40" w:after="0"/>
        <w:ind w:left="792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9" w:name="_Toc34493069"/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2.2.1</w:t>
      </w:r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ab/>
      </w:r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ab/>
        <w:t>Korisnik se prijavljuje na sistem</w:t>
      </w:r>
      <w:bookmarkEnd w:id="9"/>
    </w:p>
    <w:p w14:paraId="15CD2AA4" w14:textId="77777777" w:rsidR="00B82A1B" w:rsidRPr="00B82A1B" w:rsidRDefault="00B82A1B" w:rsidP="00B82A1B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>Korisnik se nalazi na početnoj stranici sistema</w:t>
      </w:r>
    </w:p>
    <w:p w14:paraId="7AE9A48D" w14:textId="75F56098" w:rsidR="00B82A1B" w:rsidRPr="00B82A1B" w:rsidRDefault="00B82A1B" w:rsidP="00B82A1B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>Klikom na opciju „</w:t>
      </w:r>
      <w:r>
        <w:rPr>
          <w:sz w:val="24"/>
          <w:szCs w:val="24"/>
          <w:lang w:val="sr-Latn-RS"/>
        </w:rPr>
        <w:t>Log In</w:t>
      </w:r>
      <w:r w:rsidRPr="00B82A1B">
        <w:rPr>
          <w:sz w:val="24"/>
          <w:szCs w:val="24"/>
          <w:lang w:val="sr-Latn-RS"/>
        </w:rPr>
        <w:t xml:space="preserve">“ zahteva </w:t>
      </w:r>
      <w:r>
        <w:rPr>
          <w:sz w:val="24"/>
          <w:szCs w:val="24"/>
          <w:lang w:val="sr-Latn-RS"/>
        </w:rPr>
        <w:t>prijavu na sistem</w:t>
      </w:r>
    </w:p>
    <w:p w14:paraId="705AA04B" w14:textId="341708F7" w:rsidR="00B82A1B" w:rsidRPr="00B82A1B" w:rsidRDefault="00B82A1B" w:rsidP="00B82A1B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 xml:space="preserve">Korisnik prelazi na stranicu za logovanje </w:t>
      </w:r>
      <w:r>
        <w:rPr>
          <w:sz w:val="24"/>
          <w:szCs w:val="24"/>
          <w:lang w:val="sr-Latn-RS"/>
        </w:rPr>
        <w:t xml:space="preserve">i </w:t>
      </w:r>
      <w:r w:rsidRPr="00B82A1B">
        <w:rPr>
          <w:sz w:val="24"/>
          <w:szCs w:val="24"/>
          <w:lang w:val="sr-Latn-RS"/>
        </w:rPr>
        <w:t>registracjiu</w:t>
      </w:r>
    </w:p>
    <w:p w14:paraId="5FC44CD0" w14:textId="4E3FFE5E" w:rsidR="00B82A1B" w:rsidRPr="00B82A1B" w:rsidRDefault="00B82A1B" w:rsidP="00B82A1B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 xml:space="preserve">Korisnik unosi </w:t>
      </w:r>
      <w:r>
        <w:rPr>
          <w:sz w:val="24"/>
          <w:szCs w:val="24"/>
          <w:lang w:val="sr-Latn-RS"/>
        </w:rPr>
        <w:t>e-mail i lozinku</w:t>
      </w:r>
    </w:p>
    <w:p w14:paraId="08C3B33D" w14:textId="5FF1AAE1" w:rsidR="00B82A1B" w:rsidRPr="00B82A1B" w:rsidRDefault="00B82A1B" w:rsidP="00B82A1B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>Korisnik potvrđuje unos klikom na dugme ,,</w:t>
      </w:r>
      <w:r>
        <w:rPr>
          <w:sz w:val="24"/>
          <w:szCs w:val="24"/>
          <w:lang w:val="sr-Latn-RS"/>
        </w:rPr>
        <w:t>Prijavi</w:t>
      </w:r>
      <w:r w:rsidRPr="00B82A1B">
        <w:rPr>
          <w:sz w:val="24"/>
          <w:szCs w:val="24"/>
          <w:lang w:val="sr-Latn-RS"/>
        </w:rPr>
        <w:t xml:space="preserve"> se”</w:t>
      </w:r>
    </w:p>
    <w:p w14:paraId="56BFDF4F" w14:textId="4A151A68" w:rsidR="00B82A1B" w:rsidRPr="00B82A1B" w:rsidRDefault="00B82A1B" w:rsidP="00B82A1B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 xml:space="preserve">Korisnik se uspešno </w:t>
      </w:r>
      <w:r>
        <w:rPr>
          <w:sz w:val="24"/>
          <w:szCs w:val="24"/>
          <w:lang w:val="sr-Latn-RS"/>
        </w:rPr>
        <w:t>prijavio na sistem</w:t>
      </w:r>
      <w:r w:rsidRPr="00B82A1B">
        <w:rPr>
          <w:sz w:val="24"/>
          <w:szCs w:val="24"/>
          <w:lang w:val="sr-Latn-RS"/>
        </w:rPr>
        <w:t xml:space="preserve">, preusmeren je na </w:t>
      </w:r>
      <w:r>
        <w:rPr>
          <w:sz w:val="24"/>
          <w:szCs w:val="24"/>
          <w:lang w:val="sr-Latn-RS"/>
        </w:rPr>
        <w:t xml:space="preserve">početnu </w:t>
      </w:r>
      <w:r w:rsidRPr="00B82A1B">
        <w:rPr>
          <w:sz w:val="24"/>
          <w:szCs w:val="24"/>
          <w:lang w:val="sr-Latn-RS"/>
        </w:rPr>
        <w:t xml:space="preserve">stranicu </w:t>
      </w:r>
      <w:r>
        <w:rPr>
          <w:sz w:val="24"/>
          <w:szCs w:val="24"/>
          <w:lang w:val="sr-Latn-RS"/>
        </w:rPr>
        <w:t>svog naloga</w:t>
      </w:r>
    </w:p>
    <w:p w14:paraId="19E6C3BA" w14:textId="77777777" w:rsidR="00B82A1B" w:rsidRPr="00B82A1B" w:rsidRDefault="00B82A1B" w:rsidP="00B82A1B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0" w:name="_Toc34493070"/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Alternativni tokovi</w:t>
      </w:r>
      <w:bookmarkEnd w:id="10"/>
    </w:p>
    <w:p w14:paraId="4F143918" w14:textId="4E1660F3" w:rsidR="00B82A1B" w:rsidRPr="00B82A1B" w:rsidRDefault="00B82A1B" w:rsidP="00B82A1B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</w:pPr>
      <w:bookmarkStart w:id="11" w:name="_Toc34493071"/>
      <w:r w:rsidRPr="00B82A1B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</w:t>
      </w:r>
      <w:r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5</w:t>
      </w:r>
      <w:r w:rsidRPr="00B82A1B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.a</w:t>
      </w:r>
      <w:r w:rsidRPr="00B82A1B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>Korisnik je uneo nevalidnu e-mail adresu</w:t>
      </w:r>
      <w:bookmarkEnd w:id="11"/>
    </w:p>
    <w:p w14:paraId="55DF2010" w14:textId="68C9A0F8" w:rsidR="00B82A1B" w:rsidRPr="00B82A1B" w:rsidRDefault="00B82A1B" w:rsidP="00B82A1B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 xml:space="preserve">Korisnik je uneo e-mail adresu koja </w:t>
      </w:r>
      <w:r>
        <w:rPr>
          <w:sz w:val="24"/>
          <w:szCs w:val="24"/>
          <w:lang w:val="sr-Latn-RS"/>
        </w:rPr>
        <w:t>ne</w:t>
      </w:r>
      <w:r w:rsidRPr="00B82A1B">
        <w:rPr>
          <w:sz w:val="24"/>
          <w:szCs w:val="24"/>
          <w:lang w:val="sr-Latn-RS"/>
        </w:rPr>
        <w:t xml:space="preserve"> postoji u sistemu, nije formata e-mail adrese ili je ostavio prazno polje</w:t>
      </w:r>
    </w:p>
    <w:p w14:paraId="6BDDF78D" w14:textId="58792F59" w:rsidR="00B82A1B" w:rsidRPr="00B82A1B" w:rsidRDefault="00B82A1B" w:rsidP="00B82A1B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 xml:space="preserve">Prikazuje se </w:t>
      </w:r>
      <w:r>
        <w:rPr>
          <w:sz w:val="24"/>
          <w:szCs w:val="24"/>
          <w:lang w:val="sr-Latn-RS"/>
        </w:rPr>
        <w:t>odgovarajuća poruka, korisnik ostaje na stranici za prijavljivanje</w:t>
      </w:r>
    </w:p>
    <w:p w14:paraId="3D6ED216" w14:textId="5B134CAA" w:rsidR="00B82A1B" w:rsidRPr="00B82A1B" w:rsidRDefault="00B82A1B" w:rsidP="00B82A1B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>Scenario se vraća na tačku 2.2.1.</w:t>
      </w:r>
      <w:r>
        <w:rPr>
          <w:sz w:val="24"/>
          <w:szCs w:val="24"/>
          <w:lang w:val="sr-Latn-RS"/>
        </w:rPr>
        <w:t>4</w:t>
      </w:r>
    </w:p>
    <w:p w14:paraId="5F7E6531" w14:textId="0E963E55" w:rsidR="00B82A1B" w:rsidRPr="00B82A1B" w:rsidRDefault="00B82A1B" w:rsidP="00B82A1B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</w:pPr>
      <w:bookmarkStart w:id="12" w:name="_Toc34493072"/>
      <w:r w:rsidRPr="00B82A1B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6.b</w:t>
      </w:r>
      <w:r w:rsidRPr="00B82A1B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>Korisnik je uneo nevalidn</w:t>
      </w:r>
      <w:r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u</w:t>
      </w:r>
      <w:r w:rsidRPr="00B82A1B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lozinku</w:t>
      </w:r>
      <w:bookmarkEnd w:id="12"/>
    </w:p>
    <w:p w14:paraId="41C72177" w14:textId="697646BE" w:rsidR="00860FD7" w:rsidRPr="00B82A1B" w:rsidRDefault="00860FD7" w:rsidP="00860FD7">
      <w:pPr>
        <w:numPr>
          <w:ilvl w:val="0"/>
          <w:numId w:val="31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 xml:space="preserve">Korisnik je uneo </w:t>
      </w:r>
      <w:r>
        <w:rPr>
          <w:sz w:val="24"/>
          <w:szCs w:val="24"/>
          <w:lang w:val="sr-Latn-RS"/>
        </w:rPr>
        <w:t>lozinku koja ne odgovara</w:t>
      </w:r>
      <w:r w:rsidRPr="00B82A1B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 xml:space="preserve">e-mail </w:t>
      </w:r>
      <w:r w:rsidRPr="00B82A1B">
        <w:rPr>
          <w:sz w:val="24"/>
          <w:szCs w:val="24"/>
          <w:lang w:val="sr-Latn-RS"/>
        </w:rPr>
        <w:t>adres</w:t>
      </w:r>
      <w:r>
        <w:rPr>
          <w:sz w:val="24"/>
          <w:szCs w:val="24"/>
          <w:lang w:val="sr-Latn-RS"/>
        </w:rPr>
        <w:t>i</w:t>
      </w:r>
      <w:r w:rsidRPr="00B82A1B">
        <w:rPr>
          <w:sz w:val="24"/>
          <w:szCs w:val="24"/>
          <w:lang w:val="sr-Latn-RS"/>
        </w:rPr>
        <w:t xml:space="preserve"> ili je ostavio prazno polje</w:t>
      </w:r>
    </w:p>
    <w:p w14:paraId="0F5BAD92" w14:textId="77777777" w:rsidR="00860FD7" w:rsidRPr="00B82A1B" w:rsidRDefault="00860FD7" w:rsidP="00860FD7">
      <w:pPr>
        <w:numPr>
          <w:ilvl w:val="0"/>
          <w:numId w:val="31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 xml:space="preserve">Prikazuje se </w:t>
      </w:r>
      <w:r>
        <w:rPr>
          <w:sz w:val="24"/>
          <w:szCs w:val="24"/>
          <w:lang w:val="sr-Latn-RS"/>
        </w:rPr>
        <w:t>odgovarajuća poruka, korisnik ostaje na stranici za prijavljivanje</w:t>
      </w:r>
    </w:p>
    <w:p w14:paraId="69950FF0" w14:textId="77777777" w:rsidR="00860FD7" w:rsidRPr="00860FD7" w:rsidRDefault="00860FD7" w:rsidP="00860FD7">
      <w:pPr>
        <w:numPr>
          <w:ilvl w:val="0"/>
          <w:numId w:val="31"/>
        </w:numPr>
        <w:ind w:left="1701" w:hanging="425"/>
        <w:contextualSpacing/>
        <w:jc w:val="both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r w:rsidRPr="00B82A1B">
        <w:rPr>
          <w:sz w:val="24"/>
          <w:szCs w:val="24"/>
          <w:lang w:val="sr-Latn-RS"/>
        </w:rPr>
        <w:t>Scenario se vraća na tačku 2.2.1.</w:t>
      </w:r>
      <w:r>
        <w:rPr>
          <w:sz w:val="24"/>
          <w:szCs w:val="24"/>
          <w:lang w:val="sr-Latn-RS"/>
        </w:rPr>
        <w:t>4</w:t>
      </w:r>
    </w:p>
    <w:p w14:paraId="781ECD40" w14:textId="40BA5FBE" w:rsidR="00B82A1B" w:rsidRPr="00860FD7" w:rsidRDefault="00B82A1B" w:rsidP="00860FD7">
      <w:pPr>
        <w:pStyle w:val="ListParagraph"/>
        <w:numPr>
          <w:ilvl w:val="1"/>
          <w:numId w:val="30"/>
        </w:numPr>
        <w:jc w:val="both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r w:rsidRPr="00860FD7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osebni zahtevi</w:t>
      </w:r>
    </w:p>
    <w:p w14:paraId="50B4FC4C" w14:textId="77777777" w:rsidR="00B82A1B" w:rsidRPr="00B82A1B" w:rsidRDefault="00B82A1B" w:rsidP="00B82A1B">
      <w:pPr>
        <w:ind w:left="993"/>
        <w:jc w:val="both"/>
        <w:rPr>
          <w:lang w:val="sr-Latn-RS"/>
        </w:rPr>
      </w:pPr>
      <w:r w:rsidRPr="00B82A1B">
        <w:rPr>
          <w:lang w:val="sr-Latn-RS"/>
        </w:rPr>
        <w:t>Ne postoje.</w:t>
      </w:r>
    </w:p>
    <w:p w14:paraId="4A3FC6C0" w14:textId="77777777" w:rsidR="00B82A1B" w:rsidRPr="00B82A1B" w:rsidRDefault="00B82A1B" w:rsidP="00B82A1B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3" w:name="_Toc34493073"/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reduslovi</w:t>
      </w:r>
      <w:bookmarkEnd w:id="13"/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 xml:space="preserve"> </w:t>
      </w:r>
    </w:p>
    <w:p w14:paraId="0BB8971C" w14:textId="175C5D60" w:rsidR="00B82A1B" w:rsidRPr="00B82A1B" w:rsidRDefault="00860FD7" w:rsidP="00B82A1B">
      <w:pPr>
        <w:ind w:left="993"/>
        <w:jc w:val="both"/>
        <w:rPr>
          <w:lang w:val="sr-Latn-RS"/>
        </w:rPr>
      </w:pPr>
      <w:r>
        <w:rPr>
          <w:lang w:val="sr-Latn-RS"/>
        </w:rPr>
        <w:t>Za uspešno logovanje potrebno je imati registrovan nalog u sistemu</w:t>
      </w:r>
      <w:r w:rsidR="00B82A1B" w:rsidRPr="00B82A1B">
        <w:rPr>
          <w:lang w:val="sr-Latn-RS"/>
        </w:rPr>
        <w:t>.</w:t>
      </w:r>
    </w:p>
    <w:p w14:paraId="4389BB1A" w14:textId="77777777" w:rsidR="00B82A1B" w:rsidRPr="00B82A1B" w:rsidRDefault="00B82A1B" w:rsidP="00B82A1B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4" w:name="_Toc34493074"/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osledice</w:t>
      </w:r>
      <w:bookmarkEnd w:id="14"/>
    </w:p>
    <w:p w14:paraId="15DBBB8D" w14:textId="7CB69160" w:rsidR="00B82A1B" w:rsidRPr="00B82A1B" w:rsidRDefault="00B82A1B" w:rsidP="00B82A1B">
      <w:pPr>
        <w:ind w:left="993"/>
        <w:jc w:val="both"/>
        <w:rPr>
          <w:lang w:val="sr-Latn-RS"/>
        </w:rPr>
      </w:pPr>
      <w:r w:rsidRPr="00B82A1B">
        <w:rPr>
          <w:lang w:val="sr-Latn-RS"/>
        </w:rPr>
        <w:t xml:space="preserve">Korisnik </w:t>
      </w:r>
      <w:r w:rsidR="00860FD7">
        <w:rPr>
          <w:lang w:val="sr-Latn-RS"/>
        </w:rPr>
        <w:t xml:space="preserve">može da koristi </w:t>
      </w:r>
      <w:r w:rsidRPr="00B82A1B">
        <w:rPr>
          <w:lang w:val="sr-Latn-RS"/>
        </w:rPr>
        <w:t>privilegovane funkcionalnosti koje su dostupne samo registrovaninm korisnicima.</w:t>
      </w:r>
    </w:p>
    <w:sectPr w:rsidR="00B82A1B" w:rsidRPr="00B82A1B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287D97" w14:textId="77777777" w:rsidR="005F287B" w:rsidRDefault="005F287B">
      <w:pPr>
        <w:spacing w:after="0" w:line="240" w:lineRule="auto"/>
      </w:pPr>
      <w:r>
        <w:separator/>
      </w:r>
    </w:p>
  </w:endnote>
  <w:endnote w:type="continuationSeparator" w:id="0">
    <w:p w14:paraId="1B0252E3" w14:textId="77777777" w:rsidR="005F287B" w:rsidRDefault="005F2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  <w:p w14:paraId="1150E174" w14:textId="77777777" w:rsidR="00B22634" w:rsidRDefault="00B22634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9385C3" w14:textId="77777777" w:rsidR="005F287B" w:rsidRDefault="005F287B">
      <w:pPr>
        <w:spacing w:after="0" w:line="240" w:lineRule="auto"/>
      </w:pPr>
      <w:r>
        <w:separator/>
      </w:r>
    </w:p>
  </w:footnote>
  <w:footnote w:type="continuationSeparator" w:id="0">
    <w:p w14:paraId="6B8DC502" w14:textId="77777777" w:rsidR="005F287B" w:rsidRDefault="005F28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974D8E" w14:textId="77777777" w:rsidR="00B22634" w:rsidRDefault="00B2263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14C37"/>
    <w:multiLevelType w:val="hybridMultilevel"/>
    <w:tmpl w:val="ADC4CE40"/>
    <w:lvl w:ilvl="0" w:tplc="2AE4E54E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8"/>
        <w:szCs w:val="28"/>
      </w:r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230A88"/>
    <w:multiLevelType w:val="hybridMultilevel"/>
    <w:tmpl w:val="4CDAB55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1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2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8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6"/>
  </w:num>
  <w:num w:numId="3">
    <w:abstractNumId w:val="17"/>
  </w:num>
  <w:num w:numId="4">
    <w:abstractNumId w:val="15"/>
  </w:num>
  <w:num w:numId="5">
    <w:abstractNumId w:val="18"/>
  </w:num>
  <w:num w:numId="6">
    <w:abstractNumId w:val="5"/>
  </w:num>
  <w:num w:numId="7">
    <w:abstractNumId w:val="14"/>
  </w:num>
  <w:num w:numId="8">
    <w:abstractNumId w:val="6"/>
  </w:num>
  <w:num w:numId="9">
    <w:abstractNumId w:val="3"/>
  </w:num>
  <w:num w:numId="10">
    <w:abstractNumId w:val="27"/>
  </w:num>
  <w:num w:numId="11">
    <w:abstractNumId w:val="23"/>
  </w:num>
  <w:num w:numId="12">
    <w:abstractNumId w:val="10"/>
  </w:num>
  <w:num w:numId="13">
    <w:abstractNumId w:val="28"/>
  </w:num>
  <w:num w:numId="14">
    <w:abstractNumId w:val="7"/>
  </w:num>
  <w:num w:numId="15">
    <w:abstractNumId w:val="13"/>
  </w:num>
  <w:num w:numId="16">
    <w:abstractNumId w:val="0"/>
  </w:num>
  <w:num w:numId="17">
    <w:abstractNumId w:val="8"/>
  </w:num>
  <w:num w:numId="18">
    <w:abstractNumId w:val="9"/>
  </w:num>
  <w:num w:numId="19">
    <w:abstractNumId w:val="25"/>
  </w:num>
  <w:num w:numId="20">
    <w:abstractNumId w:val="1"/>
  </w:num>
  <w:num w:numId="21">
    <w:abstractNumId w:val="4"/>
  </w:num>
  <w:num w:numId="22">
    <w:abstractNumId w:val="30"/>
  </w:num>
  <w:num w:numId="23">
    <w:abstractNumId w:val="29"/>
  </w:num>
  <w:num w:numId="24">
    <w:abstractNumId w:val="24"/>
  </w:num>
  <w:num w:numId="25">
    <w:abstractNumId w:val="2"/>
  </w:num>
  <w:num w:numId="26">
    <w:abstractNumId w:val="26"/>
  </w:num>
  <w:num w:numId="27">
    <w:abstractNumId w:val="12"/>
  </w:num>
  <w:num w:numId="28">
    <w:abstractNumId w:val="20"/>
  </w:num>
  <w:num w:numId="29">
    <w:abstractNumId w:val="19"/>
  </w:num>
  <w:num w:numId="30">
    <w:abstractNumId w:val="21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459BE"/>
    <w:rsid w:val="001E79D9"/>
    <w:rsid w:val="002C2313"/>
    <w:rsid w:val="0033350F"/>
    <w:rsid w:val="003415B0"/>
    <w:rsid w:val="00506155"/>
    <w:rsid w:val="00544961"/>
    <w:rsid w:val="005C7CB6"/>
    <w:rsid w:val="005F287B"/>
    <w:rsid w:val="0074363C"/>
    <w:rsid w:val="00757734"/>
    <w:rsid w:val="00757C47"/>
    <w:rsid w:val="00773C9B"/>
    <w:rsid w:val="00783F51"/>
    <w:rsid w:val="007B3109"/>
    <w:rsid w:val="00860FD7"/>
    <w:rsid w:val="00873944"/>
    <w:rsid w:val="00963643"/>
    <w:rsid w:val="00A051E7"/>
    <w:rsid w:val="00B22634"/>
    <w:rsid w:val="00B338F0"/>
    <w:rsid w:val="00B64CD3"/>
    <w:rsid w:val="00B82A1B"/>
    <w:rsid w:val="00C17466"/>
    <w:rsid w:val="00C3552C"/>
    <w:rsid w:val="00CE7F66"/>
    <w:rsid w:val="00D9383C"/>
    <w:rsid w:val="00ED0076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GridTable4-Accent51">
    <w:name w:val="Grid Table 4 - Accent 51"/>
    <w:basedOn w:val="TableNormal"/>
    <w:next w:val="GridTable4-Accent5"/>
    <w:uiPriority w:val="49"/>
    <w:rsid w:val="00B82A1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5842DAF0-3791-495E-B55C-0A4DD8F731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5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9</cp:revision>
  <cp:lastPrinted>2020-02-23T12:26:00Z</cp:lastPrinted>
  <dcterms:created xsi:type="dcterms:W3CDTF">2020-03-02T12:26:00Z</dcterms:created>
  <dcterms:modified xsi:type="dcterms:W3CDTF">2020-03-27T23:27:00Z</dcterms:modified>
</cp:coreProperties>
</file>